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0071" w:rsidRDefault="00D4010C" w:rsidP="00600071">
      <w:pPr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457700</wp:posOffset>
            </wp:positionH>
            <wp:positionV relativeFrom="paragraph">
              <wp:posOffset>0</wp:posOffset>
            </wp:positionV>
            <wp:extent cx="1485900" cy="17145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L-4742 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164F" w:rsidRPr="00D03694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Dr. M</w:t>
      </w:r>
      <w:bookmarkStart w:id="0" w:name="_GoBack"/>
      <w:bookmarkEnd w:id="0"/>
      <w:r w:rsidR="007B47B4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EKIA </w:t>
      </w:r>
      <w:r w:rsidR="0056164F" w:rsidRPr="00D03694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(M.D)</w:t>
      </w:r>
      <w:r w:rsidR="00600071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                                  </w:t>
      </w:r>
      <w:r w:rsidR="00600071" w:rsidRPr="00600071">
        <w:rPr>
          <w:rFonts w:ascii="Times New Roman" w:hAnsi="Times New Roman" w:cs="Times New Roman"/>
          <w:noProof/>
          <w:color w:val="000000" w:themeColor="text1"/>
        </w:rPr>
        <w:t xml:space="preserve"> </w:t>
      </w:r>
    </w:p>
    <w:p w:rsidR="0056164F" w:rsidRDefault="0056164F" w:rsidP="00AC46BA">
      <w:pPr>
        <w:ind w:right="-187" w:firstLine="720"/>
        <w:rPr>
          <w:rFonts w:ascii="Times New Roman" w:hAnsi="Times New Roman" w:cs="Times New Roman"/>
          <w:sz w:val="24"/>
          <w:szCs w:val="24"/>
          <w:lang w:val="fr-FR"/>
        </w:rPr>
      </w:pPr>
      <w:r w:rsidRPr="00003E4D">
        <w:rPr>
          <w:rFonts w:ascii="Times New Roman" w:hAnsi="Times New Roman" w:cs="Times New Roman"/>
          <w:b/>
          <w:color w:val="000000" w:themeColor="text1"/>
          <w:sz w:val="26"/>
          <w:szCs w:val="26"/>
          <w:lang w:val="fr-FR"/>
        </w:rPr>
        <w:t>Email</w:t>
      </w:r>
      <w:r w:rsidRPr="00D03694">
        <w:rPr>
          <w:rFonts w:ascii="Times New Roman" w:hAnsi="Times New Roman" w:cs="Times New Roman"/>
          <w:color w:val="000000" w:themeColor="text1"/>
          <w:lang w:val="fr-FR"/>
        </w:rPr>
        <w:t xml:space="preserve">: </w:t>
      </w:r>
      <w:hyperlink r:id="rId9" w:history="1">
        <w:r w:rsidR="007B47B4" w:rsidRPr="00EA1E97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mekia.375220@2freemail.com</w:t>
        </w:r>
      </w:hyperlink>
      <w:r w:rsidR="007B47B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7B47B4" w:rsidRDefault="007B47B4" w:rsidP="00AC46BA">
      <w:pPr>
        <w:ind w:right="-187" w:firstLine="720"/>
        <w:rPr>
          <w:rFonts w:ascii="Times New Roman" w:hAnsi="Times New Roman" w:cs="Times New Roman"/>
          <w:sz w:val="24"/>
          <w:szCs w:val="24"/>
          <w:lang w:val="fr-FR"/>
        </w:rPr>
      </w:pPr>
    </w:p>
    <w:p w:rsidR="007B47B4" w:rsidRDefault="007B47B4" w:rsidP="00AC46BA">
      <w:pPr>
        <w:ind w:right="-187" w:firstLine="720"/>
        <w:rPr>
          <w:rFonts w:ascii="Times New Roman" w:hAnsi="Times New Roman" w:cs="Times New Roman"/>
          <w:sz w:val="24"/>
          <w:szCs w:val="24"/>
          <w:lang w:val="fr-FR"/>
        </w:rPr>
      </w:pPr>
    </w:p>
    <w:p w:rsidR="007B47B4" w:rsidRPr="00D03694" w:rsidRDefault="007B47B4" w:rsidP="00AC46BA">
      <w:pPr>
        <w:ind w:right="-187" w:firstLine="720"/>
        <w:rPr>
          <w:rFonts w:ascii="Times New Roman" w:hAnsi="Times New Roman" w:cs="Times New Roman"/>
          <w:color w:val="000000" w:themeColor="text1"/>
          <w:lang w:val="fr-FR"/>
        </w:rPr>
      </w:pPr>
    </w:p>
    <w:p w:rsidR="00E64903" w:rsidRDefault="00E64903" w:rsidP="0056164F">
      <w:pPr>
        <w:rPr>
          <w:rFonts w:ascii="Times New Roman" w:hAnsi="Times New Roman" w:cs="Times New Roman"/>
          <w:b/>
          <w:color w:val="000000" w:themeColor="text1"/>
          <w:sz w:val="28"/>
          <w:lang w:val="fr-FR"/>
        </w:rPr>
      </w:pPr>
    </w:p>
    <w:p w:rsidR="0056164F" w:rsidRPr="005005D5" w:rsidRDefault="00483C86" w:rsidP="0056164F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pict>
          <v:line id="Straight Connector 3" o:spid="_x0000_s1026" style="position:absolute;z-index:251659264;visibility:visible;mso-width-relative:margin" from="0,18.4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" strokecolor="black [3200]" strokeweight=".5pt">
            <v:stroke joinstyle="miter"/>
          </v:line>
        </w:pict>
      </w:r>
      <w:r w:rsidR="0056164F" w:rsidRPr="005005D5">
        <w:rPr>
          <w:rFonts w:ascii="Times New Roman" w:hAnsi="Times New Roman" w:cs="Times New Roman"/>
          <w:b/>
          <w:color w:val="000000" w:themeColor="text1"/>
          <w:sz w:val="28"/>
        </w:rPr>
        <w:t xml:space="preserve">Career profile  </w:t>
      </w:r>
    </w:p>
    <w:p w:rsidR="0056164F" w:rsidRPr="00D03694" w:rsidRDefault="0056164F" w:rsidP="00E649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ly motivated, </w:t>
      </w:r>
      <w:r w:rsidR="00810101"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clinically competent</w:t>
      </w:r>
      <w:r w:rsidR="00D76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8101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H licensed 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neral practitioner with </w:t>
      </w:r>
      <w:r w:rsidR="005005D5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EA12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s</w:t>
      </w:r>
      <w:r w:rsidR="007460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ence caring for patients </w:t>
      </w:r>
      <w:r w:rsidR="006960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ith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range of cultural backgrounds. I am a hard worker and a team player with the ability to work with</w:t>
      </w:r>
      <w:r w:rsidR="006960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960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ulticultural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am. Looking for </w:t>
      </w:r>
      <w:r w:rsidRPr="006960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uitable positions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private or government sector, in which I can help </w:t>
      </w:r>
      <w:proofErr w:type="gramStart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proofErr w:type="gramEnd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tain their health and quality of life.</w:t>
      </w:r>
    </w:p>
    <w:p w:rsidR="0056164F" w:rsidRPr="00D03694" w:rsidRDefault="00483C86" w:rsidP="0056164F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pict>
          <v:line id="Straight Connector 4" o:spid="_x0000_s1035" style="position:absolute;z-index:251661312;visibility:visible;mso-width-relative:margin" from="0,18.75pt" to="468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" strokecolor="windowText" strokeweight=".5pt">
            <v:stroke joinstyle="miter"/>
          </v:line>
        </w:pict>
      </w:r>
      <w:r w:rsidR="0056164F" w:rsidRPr="00D03694">
        <w:rPr>
          <w:rFonts w:ascii="Times New Roman" w:hAnsi="Times New Roman" w:cs="Times New Roman"/>
          <w:b/>
          <w:color w:val="000000" w:themeColor="text1"/>
          <w:sz w:val="28"/>
        </w:rPr>
        <w:t xml:space="preserve">Education </w:t>
      </w:r>
    </w:p>
    <w:p w:rsidR="0056164F" w:rsidRPr="00D03694" w:rsidRDefault="0056164F" w:rsidP="005616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ctor </w:t>
      </w:r>
      <w:proofErr w:type="gramStart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proofErr w:type="gramEnd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ine (M.D), July 2013, </w:t>
      </w:r>
      <w:proofErr w:type="spellStart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Hawassa</w:t>
      </w:r>
      <w:proofErr w:type="spellEnd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College Of Medicine And Health Sciences, </w:t>
      </w:r>
      <w:proofErr w:type="spellStart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Hawassa</w:t>
      </w:r>
      <w:proofErr w:type="spellEnd"/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, Ethiopia.</w:t>
      </w:r>
    </w:p>
    <w:p w:rsidR="0056164F" w:rsidRPr="00D03694" w:rsidRDefault="0056164F" w:rsidP="0056164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graduated with distinction </w:t>
      </w:r>
    </w:p>
    <w:p w:rsidR="0056164F" w:rsidRPr="00D03694" w:rsidRDefault="00483C86" w:rsidP="0056164F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483C86">
        <w:rPr>
          <w:rFonts w:ascii="Times New Roman" w:hAnsi="Times New Roman" w:cs="Times New Roman"/>
          <w:b/>
          <w:noProof/>
          <w:color w:val="000000" w:themeColor="text1"/>
          <w:sz w:val="28"/>
        </w:rPr>
        <w:pict>
          <v:line id="Straight Connector 5" o:spid="_x0000_s1034" style="position:absolute;z-index:251663360;visibility:visible;mso-width-relative:margin" from="0,21pt" to="468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" strokecolor="windowText" strokeweight=".5pt">
            <v:stroke joinstyle="miter"/>
          </v:line>
        </w:pict>
      </w:r>
      <w:r w:rsidR="0056164F" w:rsidRPr="00D0369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edical Licensing</w:t>
      </w:r>
    </w:p>
    <w:p w:rsidR="0056164F" w:rsidRPr="00D03694" w:rsidRDefault="0056164F" w:rsidP="0056164F">
      <w:pPr>
        <w:pStyle w:val="Default"/>
        <w:numPr>
          <w:ilvl w:val="0"/>
          <w:numId w:val="1"/>
        </w:numPr>
        <w:rPr>
          <w:color w:val="000000" w:themeColor="text1"/>
        </w:rPr>
      </w:pPr>
      <w:r w:rsidRPr="00D03694">
        <w:rPr>
          <w:bCs/>
          <w:color w:val="000000" w:themeColor="text1"/>
        </w:rPr>
        <w:t>MOH</w:t>
      </w:r>
      <w:r w:rsidRPr="00D03694">
        <w:rPr>
          <w:b/>
          <w:bCs/>
          <w:color w:val="000000" w:themeColor="text1"/>
        </w:rPr>
        <w:t xml:space="preserve"> </w:t>
      </w:r>
      <w:r w:rsidRPr="00D03694">
        <w:rPr>
          <w:color w:val="000000" w:themeColor="text1"/>
        </w:rPr>
        <w:t>License- as General practitio</w:t>
      </w:r>
      <w:r w:rsidR="00810101">
        <w:rPr>
          <w:color w:val="000000" w:themeColor="text1"/>
        </w:rPr>
        <w:t>ner (Ministry of Health, UAE), August</w:t>
      </w:r>
      <w:r w:rsidRPr="00D03694">
        <w:rPr>
          <w:color w:val="000000" w:themeColor="text1"/>
        </w:rPr>
        <w:t xml:space="preserve"> 2017</w:t>
      </w:r>
    </w:p>
    <w:p w:rsidR="0056164F" w:rsidRPr="00D03694" w:rsidRDefault="0056164F" w:rsidP="0056164F">
      <w:pPr>
        <w:pStyle w:val="Default"/>
        <w:numPr>
          <w:ilvl w:val="0"/>
          <w:numId w:val="1"/>
        </w:numPr>
        <w:rPr>
          <w:color w:val="000000" w:themeColor="text1"/>
          <w:sz w:val="28"/>
          <w:szCs w:val="28"/>
        </w:rPr>
      </w:pPr>
      <w:r w:rsidRPr="00D03694">
        <w:rPr>
          <w:color w:val="000000" w:themeColor="text1"/>
        </w:rPr>
        <w:t xml:space="preserve">Health professionals registration and licensing certificate- Federal Democratic Republic of Ethiopia The Food, </w:t>
      </w:r>
      <w:r w:rsidRPr="00696022">
        <w:rPr>
          <w:noProof/>
          <w:color w:val="000000" w:themeColor="text1"/>
        </w:rPr>
        <w:t>Medicine</w:t>
      </w:r>
      <w:r w:rsidR="00696022">
        <w:rPr>
          <w:noProof/>
          <w:color w:val="000000" w:themeColor="text1"/>
        </w:rPr>
        <w:t>,</w:t>
      </w:r>
      <w:r w:rsidRPr="00D03694">
        <w:rPr>
          <w:color w:val="000000" w:themeColor="text1"/>
        </w:rPr>
        <w:t xml:space="preserve"> And Healthcare Administration And Control Authority, October 2013</w:t>
      </w:r>
    </w:p>
    <w:p w:rsidR="0056164F" w:rsidRPr="00D03694" w:rsidRDefault="0056164F" w:rsidP="0056164F">
      <w:pPr>
        <w:pStyle w:val="Default"/>
        <w:rPr>
          <w:color w:val="000000" w:themeColor="text1"/>
          <w:sz w:val="28"/>
          <w:szCs w:val="28"/>
        </w:rPr>
      </w:pPr>
    </w:p>
    <w:p w:rsidR="0056164F" w:rsidRPr="00D03694" w:rsidRDefault="0056164F" w:rsidP="0056164F">
      <w:pPr>
        <w:pStyle w:val="Default"/>
        <w:rPr>
          <w:b/>
          <w:color w:val="000000" w:themeColor="text1"/>
          <w:sz w:val="28"/>
          <w:szCs w:val="28"/>
        </w:rPr>
      </w:pPr>
      <w:r w:rsidRPr="00D03694">
        <w:rPr>
          <w:b/>
          <w:color w:val="000000" w:themeColor="text1"/>
          <w:sz w:val="28"/>
          <w:szCs w:val="28"/>
        </w:rPr>
        <w:t>Certificates and Training</w:t>
      </w:r>
    </w:p>
    <w:p w:rsidR="007B23BA" w:rsidRDefault="00483C86" w:rsidP="007B23BA">
      <w:pPr>
        <w:pStyle w:val="Default"/>
        <w:rPr>
          <w:color w:val="000000" w:themeColor="text1"/>
        </w:rPr>
      </w:pPr>
      <w:r w:rsidRPr="00483C86">
        <w:rPr>
          <w:b/>
          <w:noProof/>
          <w:color w:val="000000" w:themeColor="text1"/>
          <w:sz w:val="28"/>
        </w:rPr>
        <w:pict>
          <v:line id="Straight Connector 6" o:spid="_x0000_s1033" style="position:absolute;z-index:251665408;visibility:visible;mso-width-relative:margin" from="0,2.95pt" to="468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" strokecolor="windowText" strokeweight=".5pt">
            <v:stroke joinstyle="miter"/>
          </v:line>
        </w:pict>
      </w:r>
    </w:p>
    <w:p w:rsidR="0056164F" w:rsidRDefault="0056164F" w:rsidP="0056164F">
      <w:pPr>
        <w:pStyle w:val="Default"/>
        <w:numPr>
          <w:ilvl w:val="0"/>
          <w:numId w:val="2"/>
        </w:numPr>
        <w:rPr>
          <w:color w:val="000000" w:themeColor="text1"/>
        </w:rPr>
      </w:pPr>
      <w:r w:rsidRPr="00D03694">
        <w:rPr>
          <w:color w:val="000000" w:themeColor="text1"/>
        </w:rPr>
        <w:t>BLS (basic life support) certificate, July 2017</w:t>
      </w:r>
    </w:p>
    <w:p w:rsidR="0056164F" w:rsidRDefault="0056164F" w:rsidP="0056164F">
      <w:pPr>
        <w:pStyle w:val="Default"/>
        <w:numPr>
          <w:ilvl w:val="0"/>
          <w:numId w:val="2"/>
        </w:numPr>
        <w:rPr>
          <w:color w:val="000000" w:themeColor="text1"/>
        </w:rPr>
      </w:pPr>
      <w:r w:rsidRPr="00D03694">
        <w:rPr>
          <w:color w:val="000000" w:themeColor="text1"/>
        </w:rPr>
        <w:t xml:space="preserve">ACLS (Advanced </w:t>
      </w:r>
      <w:r w:rsidR="00696022">
        <w:rPr>
          <w:noProof/>
          <w:color w:val="000000" w:themeColor="text1"/>
        </w:rPr>
        <w:t>C</w:t>
      </w:r>
      <w:r w:rsidRPr="00696022">
        <w:rPr>
          <w:noProof/>
          <w:color w:val="000000" w:themeColor="text1"/>
        </w:rPr>
        <w:t>ardiac</w:t>
      </w:r>
      <w:r w:rsidRPr="00D03694">
        <w:rPr>
          <w:color w:val="000000" w:themeColor="text1"/>
        </w:rPr>
        <w:t xml:space="preserve"> Life Support) certificate, May 2017</w:t>
      </w:r>
    </w:p>
    <w:p w:rsidR="0056164F" w:rsidRDefault="0056164F" w:rsidP="0056164F">
      <w:pPr>
        <w:pStyle w:val="Default"/>
        <w:numPr>
          <w:ilvl w:val="0"/>
          <w:numId w:val="2"/>
        </w:numPr>
        <w:rPr>
          <w:color w:val="000000" w:themeColor="text1"/>
        </w:rPr>
      </w:pPr>
      <w:r w:rsidRPr="00D03694">
        <w:rPr>
          <w:color w:val="000000" w:themeColor="text1"/>
        </w:rPr>
        <w:t>Comprehensive TBL/HIV (Tuberculosis, Leprosy and Human Immunodeficiency Virus) management training, December 2016</w:t>
      </w:r>
    </w:p>
    <w:p w:rsidR="0056164F" w:rsidRPr="00424609" w:rsidRDefault="0056164F" w:rsidP="0056164F">
      <w:pPr>
        <w:pStyle w:val="Default"/>
        <w:numPr>
          <w:ilvl w:val="0"/>
          <w:numId w:val="2"/>
        </w:numPr>
        <w:rPr>
          <w:color w:val="000000" w:themeColor="text1"/>
          <w:sz w:val="28"/>
          <w:szCs w:val="28"/>
        </w:rPr>
      </w:pPr>
      <w:r w:rsidRPr="00424609">
        <w:rPr>
          <w:color w:val="000000" w:themeColor="text1"/>
        </w:rPr>
        <w:t xml:space="preserve">Programmatic management of </w:t>
      </w:r>
      <w:r w:rsidRPr="00424609">
        <w:rPr>
          <w:noProof/>
          <w:color w:val="000000" w:themeColor="text1"/>
        </w:rPr>
        <w:t>drug</w:t>
      </w:r>
      <w:r w:rsidR="00810101" w:rsidRPr="00424609">
        <w:rPr>
          <w:noProof/>
          <w:color w:val="000000" w:themeColor="text1"/>
        </w:rPr>
        <w:t>-</w:t>
      </w:r>
      <w:r w:rsidRPr="00424609">
        <w:rPr>
          <w:noProof/>
          <w:color w:val="000000" w:themeColor="text1"/>
        </w:rPr>
        <w:t>resistant</w:t>
      </w:r>
      <w:r w:rsidRPr="00424609">
        <w:rPr>
          <w:color w:val="000000" w:themeColor="text1"/>
        </w:rPr>
        <w:t xml:space="preserve"> TB (MDR TB) training, May 2014</w:t>
      </w:r>
    </w:p>
    <w:p w:rsidR="00424609" w:rsidRPr="00424609" w:rsidRDefault="00424609" w:rsidP="00424609">
      <w:pPr>
        <w:pStyle w:val="Default"/>
        <w:ind w:left="720"/>
        <w:rPr>
          <w:color w:val="000000" w:themeColor="text1"/>
          <w:sz w:val="28"/>
          <w:szCs w:val="28"/>
        </w:rPr>
      </w:pPr>
    </w:p>
    <w:p w:rsidR="00424609" w:rsidRPr="00424609" w:rsidRDefault="0056164F" w:rsidP="00424609">
      <w:pPr>
        <w:pStyle w:val="Default"/>
        <w:rPr>
          <w:b/>
          <w:color w:val="000000" w:themeColor="text1"/>
          <w:sz w:val="32"/>
          <w:szCs w:val="32"/>
        </w:rPr>
      </w:pPr>
      <w:r w:rsidRPr="00D03694">
        <w:rPr>
          <w:b/>
          <w:color w:val="000000" w:themeColor="text1"/>
          <w:sz w:val="32"/>
          <w:szCs w:val="32"/>
        </w:rPr>
        <w:t>Experience</w:t>
      </w:r>
    </w:p>
    <w:p w:rsidR="0056164F" w:rsidRPr="00D03694" w:rsidRDefault="00483C86" w:rsidP="00D72BBC">
      <w:pPr>
        <w:pStyle w:val="Default"/>
        <w:numPr>
          <w:ilvl w:val="0"/>
          <w:numId w:val="6"/>
        </w:numPr>
        <w:rPr>
          <w:color w:val="000000" w:themeColor="text1"/>
        </w:rPr>
      </w:pPr>
      <w:r w:rsidRPr="00483C86">
        <w:rPr>
          <w:b/>
          <w:noProof/>
          <w:color w:val="000000" w:themeColor="text1"/>
          <w:sz w:val="28"/>
        </w:rPr>
        <w:pict>
          <v:line id="Straight Connector 7" o:spid="_x0000_s1032" style="position:absolute;left:0;text-align:left;z-index:251667456;visibility:visible;mso-width-relative:margin" from="0,1.85pt" to="468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" strokecolor="windowText" strokeweight=".5pt">
            <v:stroke joinstyle="miter"/>
          </v:line>
        </w:pict>
      </w:r>
      <w:r w:rsidR="00D72BBC" w:rsidRPr="00D03694">
        <w:rPr>
          <w:color w:val="000000" w:themeColor="text1"/>
        </w:rPr>
        <w:t>October 2013 up to now</w:t>
      </w:r>
    </w:p>
    <w:p w:rsidR="0056164F" w:rsidRDefault="00D72BBC" w:rsidP="00D72BBC">
      <w:pPr>
        <w:pStyle w:val="Default"/>
        <w:ind w:left="720"/>
        <w:rPr>
          <w:color w:val="000000" w:themeColor="text1"/>
        </w:rPr>
      </w:pPr>
      <w:proofErr w:type="gramStart"/>
      <w:r w:rsidRPr="00D03694">
        <w:rPr>
          <w:color w:val="000000" w:themeColor="text1"/>
        </w:rPr>
        <w:t>General</w:t>
      </w:r>
      <w:r>
        <w:rPr>
          <w:color w:val="000000" w:themeColor="text1"/>
        </w:rPr>
        <w:t xml:space="preserve"> practitioner,</w:t>
      </w:r>
      <w:r w:rsidRPr="00D03694">
        <w:rPr>
          <w:color w:val="000000" w:themeColor="text1"/>
        </w:rPr>
        <w:t xml:space="preserve"> </w:t>
      </w:r>
      <w:proofErr w:type="spellStart"/>
      <w:r w:rsidR="0056164F" w:rsidRPr="00D03694">
        <w:rPr>
          <w:color w:val="000000" w:themeColor="text1"/>
        </w:rPr>
        <w:t>Zewditu</w:t>
      </w:r>
      <w:proofErr w:type="spellEnd"/>
      <w:r w:rsidR="00D43643">
        <w:rPr>
          <w:color w:val="000000" w:themeColor="text1"/>
        </w:rPr>
        <w:t xml:space="preserve"> Memorial Hospital, Addis Ababa, Ethiopia.</w:t>
      </w:r>
      <w:proofErr w:type="gramEnd"/>
    </w:p>
    <w:p w:rsidR="00D72BBC" w:rsidRDefault="00D72BBC" w:rsidP="00D72BBC">
      <w:pPr>
        <w:pStyle w:val="Default"/>
        <w:rPr>
          <w:color w:val="000000" w:themeColor="text1"/>
        </w:rPr>
      </w:pPr>
      <w:r>
        <w:rPr>
          <w:color w:val="000000" w:themeColor="text1"/>
        </w:rPr>
        <w:t xml:space="preserve"> </w:t>
      </w:r>
      <w:r>
        <w:rPr>
          <w:color w:val="000000" w:themeColor="text1"/>
        </w:rPr>
        <w:tab/>
      </w:r>
    </w:p>
    <w:p w:rsidR="00D72BBC" w:rsidRDefault="00D72BBC" w:rsidP="00D72BBC">
      <w:pPr>
        <w:pStyle w:val="Default"/>
        <w:rPr>
          <w:color w:val="000000" w:themeColor="text1"/>
        </w:rPr>
      </w:pPr>
      <w:r>
        <w:rPr>
          <w:color w:val="000000" w:themeColor="text1"/>
        </w:rPr>
        <w:t xml:space="preserve"> </w:t>
      </w:r>
      <w:r>
        <w:rPr>
          <w:color w:val="000000" w:themeColor="text1"/>
        </w:rPr>
        <w:tab/>
        <w:t xml:space="preserve">Responsibility </w:t>
      </w:r>
    </w:p>
    <w:p w:rsidR="0056164F" w:rsidRPr="00D72BBC" w:rsidRDefault="00D72BBC" w:rsidP="0056164F">
      <w:pPr>
        <w:pStyle w:val="Default"/>
        <w:numPr>
          <w:ilvl w:val="1"/>
          <w:numId w:val="6"/>
        </w:numPr>
        <w:rPr>
          <w:b/>
          <w:color w:val="000000" w:themeColor="text1"/>
          <w:sz w:val="28"/>
          <w:szCs w:val="28"/>
        </w:rPr>
      </w:pPr>
      <w:r w:rsidRPr="00D72BBC">
        <w:rPr>
          <w:color w:val="000000" w:themeColor="text1"/>
        </w:rPr>
        <w:t>worked on</w:t>
      </w:r>
      <w:r w:rsidR="00696022">
        <w:rPr>
          <w:color w:val="000000" w:themeColor="text1"/>
        </w:rPr>
        <w:t xml:space="preserve"> a</w:t>
      </w:r>
      <w:r w:rsidRPr="00D72BBC">
        <w:rPr>
          <w:color w:val="000000" w:themeColor="text1"/>
        </w:rPr>
        <w:t xml:space="preserve"> </w:t>
      </w:r>
      <w:r w:rsidRPr="00696022">
        <w:rPr>
          <w:noProof/>
          <w:color w:val="000000" w:themeColor="text1"/>
        </w:rPr>
        <w:t>rotational</w:t>
      </w:r>
      <w:r w:rsidRPr="00D72BBC">
        <w:rPr>
          <w:color w:val="000000" w:themeColor="text1"/>
        </w:rPr>
        <w:t xml:space="preserve"> basis in Medical OPD, Emergency, Adult medical and surgical ICU,</w:t>
      </w:r>
      <w:r w:rsidR="00D7601E">
        <w:rPr>
          <w:color w:val="000000" w:themeColor="text1"/>
        </w:rPr>
        <w:t xml:space="preserve"> </w:t>
      </w:r>
      <w:r w:rsidR="00752ED9">
        <w:rPr>
          <w:color w:val="000000" w:themeColor="text1"/>
        </w:rPr>
        <w:t>GYN/</w:t>
      </w:r>
      <w:proofErr w:type="spellStart"/>
      <w:r w:rsidR="00752ED9">
        <w:rPr>
          <w:color w:val="000000" w:themeColor="text1"/>
        </w:rPr>
        <w:t>Obs</w:t>
      </w:r>
      <w:proofErr w:type="spellEnd"/>
      <w:r w:rsidR="00752ED9">
        <w:rPr>
          <w:color w:val="000000" w:themeColor="text1"/>
        </w:rPr>
        <w:t xml:space="preserve">, </w:t>
      </w:r>
      <w:r w:rsidR="00D7601E">
        <w:rPr>
          <w:color w:val="000000" w:themeColor="text1"/>
        </w:rPr>
        <w:t>and</w:t>
      </w:r>
      <w:r w:rsidRPr="00D72BBC">
        <w:rPr>
          <w:color w:val="000000" w:themeColor="text1"/>
        </w:rPr>
        <w:t xml:space="preserve"> Pediatrics departments</w:t>
      </w:r>
    </w:p>
    <w:p w:rsidR="001E6BB6" w:rsidRPr="001E6BB6" w:rsidRDefault="001E6BB6" w:rsidP="00D72BB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xamine patients, document</w:t>
      </w:r>
      <w:r w:rsidR="00D72BBC" w:rsidRPr="001E6B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ir medical histories, order</w:t>
      </w:r>
      <w:r w:rsidR="00D72BBC" w:rsidRPr="001E6B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boratory tests,</w:t>
      </w:r>
    </w:p>
    <w:p w:rsidR="001E6BB6" w:rsidRDefault="0000520D" w:rsidP="001E6BB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1E6BB6">
        <w:rPr>
          <w:rFonts w:ascii="Times New Roman" w:hAnsi="Times New Roman" w:cs="Times New Roman"/>
          <w:color w:val="000000" w:themeColor="text1"/>
          <w:sz w:val="24"/>
          <w:szCs w:val="24"/>
        </w:rPr>
        <w:t>X-rays</w:t>
      </w:r>
      <w:r w:rsidR="00D7601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proofErr w:type="gramEnd"/>
      <w:r w:rsidR="00D76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72BBC" w:rsidRPr="001E6BB6">
        <w:rPr>
          <w:rFonts w:ascii="Times New Roman" w:hAnsi="Times New Roman" w:cs="Times New Roman"/>
          <w:color w:val="000000" w:themeColor="text1"/>
          <w:sz w:val="24"/>
          <w:szCs w:val="24"/>
        </w:rPr>
        <w:t>and other diagnostic procedures</w:t>
      </w:r>
    </w:p>
    <w:p w:rsidR="001E6BB6" w:rsidRPr="001E6BB6" w:rsidRDefault="001E6BB6" w:rsidP="001E6BB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6BB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escribe and administer medications and treatment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consult a senior medical practitioner if needed</w:t>
      </w:r>
    </w:p>
    <w:p w:rsidR="001E6BB6" w:rsidRPr="001E6BB6" w:rsidRDefault="001E6BB6" w:rsidP="001E6BB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E6BB6">
        <w:rPr>
          <w:rFonts w:ascii="Times New Roman" w:hAnsi="Times New Roman" w:cs="Times New Roman"/>
          <w:color w:val="000000" w:themeColor="text1"/>
          <w:sz w:val="24"/>
          <w:szCs w:val="24"/>
        </w:rPr>
        <w:t>Admit patients after consulting with senior medical practitioners</w:t>
      </w:r>
    </w:p>
    <w:p w:rsidR="001E6BB6" w:rsidRPr="0041671E" w:rsidRDefault="001E6BB6" w:rsidP="001E6BB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form minor procedures such as </w:t>
      </w:r>
      <w:r w:rsidR="00CA64C6"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>primary closure techniques (suturing)</w:t>
      </w:r>
      <w:r w:rsidR="00CA64C6" w:rsidRPr="0041671E">
        <w:rPr>
          <w:rFonts w:ascii="Arial" w:hAnsi="Arial" w:cs="Arial"/>
          <w:color w:val="666666"/>
          <w:sz w:val="19"/>
          <w:szCs w:val="19"/>
        </w:rPr>
        <w:t xml:space="preserve">, </w:t>
      </w:r>
      <w:r w:rsidR="00CA64C6"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>fracture stabilization (immobilization by POP),</w:t>
      </w:r>
      <w:r w:rsidR="00CA64C6" w:rsidRPr="0041671E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CA64C6"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V </w:t>
      </w:r>
      <w:proofErr w:type="spellStart"/>
      <w:r w:rsidR="00CA64C6"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>cannulation</w:t>
      </w:r>
      <w:proofErr w:type="spellEnd"/>
      <w:r w:rsidR="00CA64C6"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Nasogastric</w:t>
      </w:r>
      <w:proofErr w:type="spellEnd"/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 tube placement, </w:t>
      </w:r>
      <w:r w:rsidR="00D760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d</w:t>
      </w:r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igital nerve block</w:t>
      </w:r>
      <w:r w:rsid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age</w:t>
      </w:r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, </w:t>
      </w:r>
      <w:r w:rsidR="00D760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r</w:t>
      </w:r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emoval of superficial foreign bodies, </w:t>
      </w:r>
      <w:r w:rsidR="00D760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nasal packing for </w:t>
      </w:r>
      <w:proofErr w:type="spellStart"/>
      <w:r w:rsidR="00D760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epistaxis</w:t>
      </w:r>
      <w:proofErr w:type="spellEnd"/>
      <w:r w:rsidR="00D760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>, p</w:t>
      </w:r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unch biopsy, ECG and simple interpretation, </w:t>
      </w:r>
      <w:r w:rsid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lumbar puncture, </w:t>
      </w:r>
      <w:r w:rsidRPr="004167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rinary </w:t>
      </w:r>
      <w:r w:rsidR="0041671E">
        <w:rPr>
          <w:rFonts w:ascii="Times New Roman" w:hAnsi="Times New Roman" w:cs="Times New Roman"/>
          <w:color w:val="000000" w:themeColor="text1"/>
          <w:sz w:val="24"/>
          <w:szCs w:val="24"/>
        </w:rPr>
        <w:t>catheterization</w:t>
      </w:r>
      <w:r w:rsidR="00D7601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67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1671E" w:rsidRPr="0041671E">
        <w:rPr>
          <w:rFonts w:ascii="Times New Roman" w:hAnsi="Times New Roman" w:cs="Times New Roman"/>
          <w:color w:val="000000" w:themeColor="text1"/>
          <w:sz w:val="24"/>
          <w:szCs w:val="24"/>
          <w:lang w:val="en-AU"/>
        </w:rPr>
        <w:t xml:space="preserve"> CPR</w:t>
      </w:r>
    </w:p>
    <w:p w:rsidR="001E6BB6" w:rsidRPr="00DD36E1" w:rsidRDefault="001E6BB6" w:rsidP="001E6BB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C46BA">
        <w:rPr>
          <w:rFonts w:ascii="Times New Roman" w:hAnsi="Times New Roman" w:cs="Times New Roman"/>
          <w:color w:val="000000" w:themeColor="text1"/>
          <w:sz w:val="24"/>
          <w:szCs w:val="24"/>
        </w:rPr>
        <w:t>Accompanied seniors</w:t>
      </w:r>
      <w:r w:rsidR="00CA64C6" w:rsidRPr="00AC4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idents</w:t>
      </w:r>
      <w:r w:rsidRPr="00AC4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nsultants on morning and afternoon ward rounds</w:t>
      </w:r>
    </w:p>
    <w:p w:rsidR="00DD36E1" w:rsidRDefault="00DD36E1" w:rsidP="00DD36E1">
      <w:pPr>
        <w:pStyle w:val="Default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Key </w:t>
      </w:r>
      <w:r w:rsidRPr="005A3A5A">
        <w:rPr>
          <w:b/>
          <w:color w:val="000000" w:themeColor="text1"/>
          <w:sz w:val="28"/>
          <w:szCs w:val="28"/>
        </w:rPr>
        <w:t>Skill</w:t>
      </w:r>
      <w:r w:rsidR="00424609">
        <w:rPr>
          <w:b/>
          <w:color w:val="000000" w:themeColor="text1"/>
          <w:sz w:val="28"/>
          <w:szCs w:val="28"/>
        </w:rPr>
        <w:t>s</w:t>
      </w:r>
    </w:p>
    <w:p w:rsidR="007B23BA" w:rsidRPr="007B23BA" w:rsidRDefault="00483C86" w:rsidP="007B23BA">
      <w:pPr>
        <w:pStyle w:val="ListParagraph"/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3C86">
        <w:rPr>
          <w:rFonts w:ascii="Times New Roman" w:hAnsi="Times New Roman" w:cs="Times New Roman"/>
          <w:b/>
          <w:noProof/>
          <w:color w:val="000000" w:themeColor="text1"/>
          <w:sz w:val="28"/>
        </w:rPr>
        <w:pict>
          <v:line id="Straight Connector 8" o:spid="_x0000_s1031" style="position:absolute;left:0;text-align:left;z-index:251669504;visibility:visible;mso-width-relative:margin" from="0,4.2pt" to="468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" strokecolor="windowText" strokeweight=".5pt">
            <v:stroke joinstyle="miter"/>
          </v:line>
        </w:pict>
      </w:r>
    </w:p>
    <w:p w:rsidR="00DD36E1" w:rsidRPr="00DD36E1" w:rsidRDefault="00DD36E1" w:rsidP="00DD36E1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6E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le medical knowledge and diagnostic skills</w:t>
      </w:r>
    </w:p>
    <w:p w:rsidR="00DD36E1" w:rsidRPr="00DD36E1" w:rsidRDefault="00DD36E1" w:rsidP="00DD36E1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6E1">
        <w:rPr>
          <w:rFonts w:ascii="Times New Roman" w:hAnsi="Times New Roman" w:cs="Times New Roman"/>
          <w:sz w:val="24"/>
          <w:szCs w:val="24"/>
        </w:rPr>
        <w:t>Able to work in a team or individually</w:t>
      </w:r>
    </w:p>
    <w:p w:rsidR="00DD36E1" w:rsidRPr="00DD36E1" w:rsidRDefault="00DD36E1" w:rsidP="00DD36E1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6E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bility to remain calm under pressure and excellent bedside manner</w:t>
      </w:r>
    </w:p>
    <w:p w:rsidR="00DD36E1" w:rsidRPr="00DD36E1" w:rsidRDefault="00DD36E1" w:rsidP="00DD36E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D36E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ood communication</w:t>
      </w:r>
      <w:r w:rsidRPr="00DD36E1">
        <w:rPr>
          <w:rFonts w:ascii="Times New Roman" w:hAnsi="Times New Roman" w:cs="Times New Roman"/>
          <w:sz w:val="24"/>
          <w:szCs w:val="24"/>
        </w:rPr>
        <w:t xml:space="preserve"> and time management skills</w:t>
      </w:r>
    </w:p>
    <w:p w:rsidR="00DD36E1" w:rsidRPr="00DD36E1" w:rsidRDefault="00DD36E1" w:rsidP="00DD36E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D36E1">
        <w:rPr>
          <w:rFonts w:ascii="Times New Roman" w:hAnsi="Times New Roman" w:cs="Times New Roman"/>
          <w:sz w:val="24"/>
          <w:szCs w:val="24"/>
        </w:rPr>
        <w:t>Able to deliver the highest standards of one-to-one care to meet any individuals needs</w:t>
      </w:r>
    </w:p>
    <w:p w:rsidR="001E6BB6" w:rsidRPr="001E6BB6" w:rsidRDefault="001E6BB6" w:rsidP="0056164F">
      <w:pPr>
        <w:pStyle w:val="Default"/>
        <w:rPr>
          <w:b/>
          <w:color w:val="000000" w:themeColor="text1"/>
        </w:rPr>
      </w:pPr>
    </w:p>
    <w:p w:rsidR="0056164F" w:rsidRPr="00D03694" w:rsidRDefault="00483C86" w:rsidP="0056164F">
      <w:pPr>
        <w:pStyle w:val="Default"/>
        <w:rPr>
          <w:b/>
          <w:color w:val="000000" w:themeColor="text1"/>
          <w:sz w:val="28"/>
          <w:szCs w:val="28"/>
        </w:rPr>
      </w:pPr>
      <w:r w:rsidRPr="00483C86">
        <w:rPr>
          <w:b/>
          <w:noProof/>
          <w:color w:val="000000" w:themeColor="text1"/>
          <w:sz w:val="28"/>
        </w:rPr>
        <w:pict>
          <v:line id="Straight Connector 9" o:spid="_x0000_s1030" style="position:absolute;z-index:251671552;visibility:visible;mso-width-relative:margin" from="0,20.6pt" to="468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" strokecolor="windowText" strokeweight=".5pt">
            <v:stroke joinstyle="miter"/>
          </v:line>
        </w:pict>
      </w:r>
      <w:r w:rsidR="0056164F" w:rsidRPr="00D03694">
        <w:rPr>
          <w:b/>
          <w:color w:val="000000" w:themeColor="text1"/>
          <w:sz w:val="28"/>
          <w:szCs w:val="28"/>
        </w:rPr>
        <w:t xml:space="preserve">Hobbies </w:t>
      </w:r>
    </w:p>
    <w:p w:rsidR="007B23BA" w:rsidRDefault="007B23BA" w:rsidP="007B23BA">
      <w:pPr>
        <w:pStyle w:val="Default"/>
        <w:rPr>
          <w:color w:val="000000" w:themeColor="text1"/>
        </w:rPr>
      </w:pPr>
    </w:p>
    <w:p w:rsidR="0056164F" w:rsidRPr="00D03694" w:rsidRDefault="0056164F" w:rsidP="0056164F">
      <w:pPr>
        <w:pStyle w:val="Default"/>
        <w:numPr>
          <w:ilvl w:val="0"/>
          <w:numId w:val="3"/>
        </w:numPr>
        <w:rPr>
          <w:color w:val="000000" w:themeColor="text1"/>
        </w:rPr>
      </w:pPr>
      <w:r w:rsidRPr="00D03694">
        <w:rPr>
          <w:color w:val="000000" w:themeColor="text1"/>
        </w:rPr>
        <w:t>Reading books like Quran, watching TV and movies</w:t>
      </w:r>
      <w:r w:rsidR="00D7601E">
        <w:rPr>
          <w:color w:val="000000" w:themeColor="text1"/>
        </w:rPr>
        <w:t>,</w:t>
      </w:r>
      <w:r w:rsidRPr="00D03694">
        <w:rPr>
          <w:color w:val="000000" w:themeColor="text1"/>
        </w:rPr>
        <w:t xml:space="preserve"> and also I love exercising </w:t>
      </w:r>
      <w:r w:rsidR="00696022">
        <w:rPr>
          <w:color w:val="000000" w:themeColor="text1"/>
        </w:rPr>
        <w:t>e</w:t>
      </w:r>
      <w:r w:rsidRPr="00696022">
        <w:rPr>
          <w:noProof/>
          <w:color w:val="000000" w:themeColor="text1"/>
        </w:rPr>
        <w:t>specially</w:t>
      </w:r>
      <w:r w:rsidRPr="00D03694">
        <w:rPr>
          <w:color w:val="000000" w:themeColor="text1"/>
        </w:rPr>
        <w:t xml:space="preserve"> cardio.</w:t>
      </w:r>
    </w:p>
    <w:p w:rsidR="0056164F" w:rsidRPr="00D03694" w:rsidRDefault="0056164F" w:rsidP="0056164F">
      <w:pPr>
        <w:pStyle w:val="Default"/>
        <w:rPr>
          <w:color w:val="000000" w:themeColor="text1"/>
        </w:rPr>
      </w:pPr>
    </w:p>
    <w:p w:rsidR="0056164F" w:rsidRPr="00D03694" w:rsidRDefault="00483C86" w:rsidP="0056164F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pict>
          <v:line id="Straight Connector 10" o:spid="_x0000_s1029" style="position:absolute;z-index:251673600;visibility:visible;mso-width-relative:margin" from="0,21pt" to="468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" strokecolor="windowText" strokeweight=".5pt">
            <v:stroke joinstyle="miter"/>
          </v:line>
        </w:pict>
      </w:r>
      <w:r w:rsidR="0056164F" w:rsidRPr="00D03694">
        <w:rPr>
          <w:rFonts w:ascii="Times New Roman" w:hAnsi="Times New Roman" w:cs="Times New Roman"/>
          <w:b/>
          <w:color w:val="000000" w:themeColor="text1"/>
          <w:sz w:val="28"/>
        </w:rPr>
        <w:t>Language skills</w:t>
      </w:r>
    </w:p>
    <w:p w:rsidR="0056164F" w:rsidRPr="00D03694" w:rsidRDefault="0056164F" w:rsidP="0056164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glish –excellent on </w:t>
      </w:r>
      <w:r w:rsidRPr="0069602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riting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, speaking, listening and reading</w:t>
      </w:r>
    </w:p>
    <w:p w:rsidR="0056164F" w:rsidRPr="00D03694" w:rsidRDefault="0056164F" w:rsidP="0056164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haric –excellent on writing, speaking, listening and reading </w:t>
      </w:r>
    </w:p>
    <w:p w:rsidR="0056164F" w:rsidRPr="00D03694" w:rsidRDefault="0056164F" w:rsidP="0056164F">
      <w:pPr>
        <w:pStyle w:val="ListParagraph"/>
        <w:numPr>
          <w:ilvl w:val="0"/>
          <w:numId w:val="3"/>
        </w:numPr>
        <w:jc w:val="both"/>
        <w:rPr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Arabic – good on writing and reading</w:t>
      </w:r>
    </w:p>
    <w:p w:rsidR="0056164F" w:rsidRPr="00D03694" w:rsidRDefault="0056164F" w:rsidP="0056164F">
      <w:pPr>
        <w:pStyle w:val="Default"/>
        <w:rPr>
          <w:color w:val="000000" w:themeColor="text1"/>
        </w:rPr>
      </w:pPr>
    </w:p>
    <w:p w:rsidR="0056164F" w:rsidRPr="00D03694" w:rsidRDefault="00483C86" w:rsidP="0056164F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483C86">
        <w:rPr>
          <w:rFonts w:ascii="Times New Roman" w:hAnsi="Times New Roman" w:cs="Times New Roman"/>
          <w:b/>
          <w:noProof/>
          <w:color w:val="000000" w:themeColor="text1"/>
          <w:sz w:val="28"/>
        </w:rPr>
        <w:pict>
          <v:line id="Straight Connector 11" o:spid="_x0000_s1028" style="position:absolute;z-index:251675648;visibility:visible;mso-width-relative:margin" from="0,16.4pt" to="468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" strokecolor="windowText" strokeweight=".5pt">
            <v:stroke joinstyle="miter"/>
          </v:line>
        </w:pict>
      </w:r>
      <w:r w:rsidR="0056164F" w:rsidRPr="00D03694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ersonal Information</w:t>
      </w:r>
    </w:p>
    <w:p w:rsidR="00602DF0" w:rsidRPr="00D03694" w:rsidRDefault="0056164F" w:rsidP="00602DF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Gender: Female</w:t>
      </w:r>
      <w:r w:rsidR="00602DF0" w:rsidRPr="00602D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602DF0" w:rsidRPr="00D03694" w:rsidRDefault="00602DF0" w:rsidP="00602DF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ate of birth -13/07/1989</w:t>
      </w:r>
    </w:p>
    <w:p w:rsidR="00602DF0" w:rsidRPr="00D03694" w:rsidRDefault="00602DF0" w:rsidP="00602DF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Marital status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arried</w:t>
      </w: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602DF0" w:rsidRPr="00D03694" w:rsidRDefault="00602DF0" w:rsidP="00602DF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>Religion – Islam</w:t>
      </w:r>
    </w:p>
    <w:p w:rsidR="00602DF0" w:rsidRPr="00D03694" w:rsidRDefault="00602DF0" w:rsidP="00602DF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36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tionalities –Ethiopian </w:t>
      </w:r>
    </w:p>
    <w:p w:rsidR="00602DF0" w:rsidRPr="00D03694" w:rsidRDefault="00602DF0" w:rsidP="00602DF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isa status- visit visa</w:t>
      </w:r>
    </w:p>
    <w:p w:rsidR="00602DF0" w:rsidRPr="005005D5" w:rsidRDefault="00602DF0" w:rsidP="0056164F">
      <w:pPr>
        <w:pStyle w:val="ListParagraph"/>
        <w:autoSpaceDE w:val="0"/>
        <w:autoSpaceDN w:val="0"/>
        <w:adjustRightInd w:val="0"/>
        <w:spacing w:after="0" w:line="240" w:lineRule="auto"/>
        <w:rPr>
          <w:lang w:val="fr-FR"/>
        </w:rPr>
      </w:pPr>
    </w:p>
    <w:sectPr w:rsidR="00602DF0" w:rsidRPr="005005D5" w:rsidSect="00AC46BA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7FFE" w:rsidRDefault="00D17FFE" w:rsidP="00600071">
      <w:pPr>
        <w:spacing w:after="0" w:line="240" w:lineRule="auto"/>
      </w:pPr>
      <w:r>
        <w:separator/>
      </w:r>
    </w:p>
  </w:endnote>
  <w:endnote w:type="continuationSeparator" w:id="0">
    <w:p w:rsidR="00D17FFE" w:rsidRDefault="00D17FFE" w:rsidP="00600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7FFE" w:rsidRDefault="00D17FFE" w:rsidP="00600071">
      <w:pPr>
        <w:spacing w:after="0" w:line="240" w:lineRule="auto"/>
      </w:pPr>
      <w:r>
        <w:separator/>
      </w:r>
    </w:p>
  </w:footnote>
  <w:footnote w:type="continuationSeparator" w:id="0">
    <w:p w:rsidR="00D17FFE" w:rsidRDefault="00D17FFE" w:rsidP="00600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714DE7"/>
    <w:multiLevelType w:val="hybridMultilevel"/>
    <w:tmpl w:val="CD1087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741489"/>
    <w:multiLevelType w:val="hybridMultilevel"/>
    <w:tmpl w:val="0F020A5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2717576D"/>
    <w:multiLevelType w:val="hybridMultilevel"/>
    <w:tmpl w:val="65947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1F5808"/>
    <w:multiLevelType w:val="hybridMultilevel"/>
    <w:tmpl w:val="A1CE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1526FC"/>
    <w:multiLevelType w:val="hybridMultilevel"/>
    <w:tmpl w:val="01EC0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391D5F"/>
    <w:multiLevelType w:val="hybridMultilevel"/>
    <w:tmpl w:val="2E024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7F0FA4"/>
    <w:multiLevelType w:val="hybridMultilevel"/>
    <w:tmpl w:val="8A240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64612F"/>
    <w:multiLevelType w:val="hybridMultilevel"/>
    <w:tmpl w:val="DE526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U2NDQ1MTK0NLYwMjNV0lEKTi0uzszPAykwNK0FAJRtJEotAAAA"/>
  </w:docVars>
  <w:rsids>
    <w:rsidRoot w:val="007B78A5"/>
    <w:rsid w:val="00003E4D"/>
    <w:rsid w:val="0000520D"/>
    <w:rsid w:val="000226E6"/>
    <w:rsid w:val="000958E7"/>
    <w:rsid w:val="00110F78"/>
    <w:rsid w:val="00134BCF"/>
    <w:rsid w:val="00151053"/>
    <w:rsid w:val="001555E6"/>
    <w:rsid w:val="001B42BF"/>
    <w:rsid w:val="001E0654"/>
    <w:rsid w:val="001E6BB6"/>
    <w:rsid w:val="00215D12"/>
    <w:rsid w:val="00250B7E"/>
    <w:rsid w:val="00281561"/>
    <w:rsid w:val="00383EA5"/>
    <w:rsid w:val="00384837"/>
    <w:rsid w:val="003A51BE"/>
    <w:rsid w:val="003F5D7F"/>
    <w:rsid w:val="0041671E"/>
    <w:rsid w:val="00424609"/>
    <w:rsid w:val="00483C86"/>
    <w:rsid w:val="004A22EF"/>
    <w:rsid w:val="004F0C48"/>
    <w:rsid w:val="005005D5"/>
    <w:rsid w:val="0056164F"/>
    <w:rsid w:val="005C1CC4"/>
    <w:rsid w:val="005C5603"/>
    <w:rsid w:val="00600071"/>
    <w:rsid w:val="00602DF0"/>
    <w:rsid w:val="00625150"/>
    <w:rsid w:val="00626297"/>
    <w:rsid w:val="00644538"/>
    <w:rsid w:val="00696022"/>
    <w:rsid w:val="007460BF"/>
    <w:rsid w:val="00752ED9"/>
    <w:rsid w:val="007A12E2"/>
    <w:rsid w:val="007B23BA"/>
    <w:rsid w:val="007B47B4"/>
    <w:rsid w:val="007B78A5"/>
    <w:rsid w:val="007E0350"/>
    <w:rsid w:val="00810101"/>
    <w:rsid w:val="008112F3"/>
    <w:rsid w:val="00A61364"/>
    <w:rsid w:val="00A6328F"/>
    <w:rsid w:val="00AC46BA"/>
    <w:rsid w:val="00B77696"/>
    <w:rsid w:val="00CA64C6"/>
    <w:rsid w:val="00CF21D4"/>
    <w:rsid w:val="00D053B1"/>
    <w:rsid w:val="00D17FFE"/>
    <w:rsid w:val="00D4010C"/>
    <w:rsid w:val="00D43643"/>
    <w:rsid w:val="00D72BBC"/>
    <w:rsid w:val="00D740E5"/>
    <w:rsid w:val="00D7601E"/>
    <w:rsid w:val="00D76F5A"/>
    <w:rsid w:val="00D93A3F"/>
    <w:rsid w:val="00DD36E1"/>
    <w:rsid w:val="00E64903"/>
    <w:rsid w:val="00EA12AD"/>
    <w:rsid w:val="00EF20EE"/>
    <w:rsid w:val="00F53DD5"/>
    <w:rsid w:val="00F557AB"/>
    <w:rsid w:val="00F608D3"/>
    <w:rsid w:val="00F70A53"/>
    <w:rsid w:val="00F75F1E"/>
    <w:rsid w:val="00FA4BC2"/>
    <w:rsid w:val="00FD26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6BA"/>
  </w:style>
  <w:style w:type="paragraph" w:styleId="Heading1">
    <w:name w:val="heading 1"/>
    <w:basedOn w:val="Normal"/>
    <w:next w:val="Normal"/>
    <w:link w:val="Heading1Char"/>
    <w:uiPriority w:val="9"/>
    <w:qFormat/>
    <w:rsid w:val="00AC46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46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46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46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46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46B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46B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46B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46B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164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164F"/>
    <w:pPr>
      <w:ind w:left="720"/>
      <w:contextualSpacing/>
    </w:pPr>
  </w:style>
  <w:style w:type="paragraph" w:customStyle="1" w:styleId="Default">
    <w:name w:val="Default"/>
    <w:rsid w:val="005616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00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071"/>
  </w:style>
  <w:style w:type="paragraph" w:styleId="Footer">
    <w:name w:val="footer"/>
    <w:basedOn w:val="Normal"/>
    <w:link w:val="FooterChar"/>
    <w:uiPriority w:val="99"/>
    <w:unhideWhenUsed/>
    <w:rsid w:val="00600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071"/>
  </w:style>
  <w:style w:type="character" w:styleId="LineNumber">
    <w:name w:val="line number"/>
    <w:basedOn w:val="DefaultParagraphFont"/>
    <w:uiPriority w:val="99"/>
    <w:semiHidden/>
    <w:unhideWhenUsed/>
    <w:rsid w:val="00151053"/>
  </w:style>
  <w:style w:type="character" w:customStyle="1" w:styleId="Heading1Char">
    <w:name w:val="Heading 1 Char"/>
    <w:basedOn w:val="DefaultParagraphFont"/>
    <w:link w:val="Heading1"/>
    <w:uiPriority w:val="9"/>
    <w:rsid w:val="00AC46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46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46B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46B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46BA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46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46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46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46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46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C46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6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46B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C46BA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AC46BA"/>
    <w:rPr>
      <w:b/>
      <w:bCs/>
    </w:rPr>
  </w:style>
  <w:style w:type="character" w:styleId="Emphasis">
    <w:name w:val="Emphasis"/>
    <w:basedOn w:val="DefaultParagraphFont"/>
    <w:uiPriority w:val="20"/>
    <w:qFormat/>
    <w:rsid w:val="00AC46BA"/>
    <w:rPr>
      <w:i/>
      <w:iCs/>
    </w:rPr>
  </w:style>
  <w:style w:type="paragraph" w:styleId="NoSpacing">
    <w:name w:val="No Spacing"/>
    <w:uiPriority w:val="1"/>
    <w:qFormat/>
    <w:rsid w:val="00AC46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46B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6B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46B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46BA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AC46B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C46BA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C46BA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AC46BA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AC46BA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46BA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ekia.375220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60E3D-F462-499D-8395-A962172CA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kiya</dc:creator>
  <cp:lastModifiedBy>348370422</cp:lastModifiedBy>
  <cp:revision>2</cp:revision>
  <cp:lastPrinted>2017-08-24T05:17:00Z</cp:lastPrinted>
  <dcterms:created xsi:type="dcterms:W3CDTF">2017-12-16T11:29:00Z</dcterms:created>
  <dcterms:modified xsi:type="dcterms:W3CDTF">2017-12-16T11:29:00Z</dcterms:modified>
</cp:coreProperties>
</file>